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Mechanic Internship Opportunity in Germany Frankfurt</w:t>
      </w:r>
    </w:p>
    <w:bookmarkEnd w:id="20"/>
    <w:p>
      <w:pPr>
        <w:pStyle w:val="BodyText"/>
      </w:pPr>
      <w:r>
        <w:t xml:space="preserve">[Your Full Name]</w:t>
      </w:r>
    </w:p>
    <w:p>
      <w:pPr>
        <w:pStyle w:val="BodyText"/>
      </w:pPr>
      <w:r>
        <w:t xml:space="preserve">[Your Street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Street Address]</w:t>
      </w:r>
    </w:p>
    <w:p>
      <w:pPr>
        <w:pStyle w:val="BodyText"/>
      </w:pPr>
      <w:r>
        <w:t xml:space="preserve">[City, Postal Code]</w:t>
      </w:r>
    </w:p>
    <w:bookmarkStart w:id="21" w:name="Xfdc716470cab4f18e7b931f33f3a66539e135de"/>
    <w:p>
      <w:pPr>
        <w:pStyle w:val="Heading2"/>
      </w:pPr>
      <w:r>
        <w:t xml:space="preserve">Subject: Formal Application for Mechanic Internship Position</w:t>
      </w:r>
    </w:p>
    <w:p>
      <w:pPr>
        <w:pStyle w:val="FirstParagraph"/>
      </w:pPr>
      <w:r>
        <w:t xml:space="preserve">Dear Hiring Manager,</w:t>
      </w:r>
    </w:p>
    <w:p>
      <w:pPr>
        <w:pStyle w:val="BodyText"/>
      </w:pPr>
      <w:r>
        <w:t xml:space="preserve">I am writing to express my enthusiastic application for the Mechanic Internship position at your esteemed organization in Frankfurt, Germany. As a dedicated automotive technician with hands-on experience and a profound passion for precision engineering, I am eager to contribute to your team while immersing myself in the cutting-edge automotive culture of one of Europe's most significant industrial hubs. My academic background and practical training have prepared me to excel in this internship opportunity, which represents an invaluable step toward my career as a certified automotive specialist within Germany's renowned engineering ecosystem.</w:t>
      </w:r>
    </w:p>
    <w:p>
      <w:pPr>
        <w:pStyle w:val="BodyText"/>
      </w:pPr>
      <w:r>
        <w:t xml:space="preserve">The decision to pursue this internship specifically in</w:t>
      </w:r>
      <w:r>
        <w:t xml:space="preserve"> </w:t>
      </w:r>
      <w:r>
        <w:rPr>
          <w:bCs/>
          <w:b/>
        </w:rPr>
        <w:t xml:space="preserve">Germany Frankfurt</w:t>
      </w:r>
      <w:r>
        <w:t xml:space="preserve"> </w:t>
      </w:r>
      <w:r>
        <w:t xml:space="preserve">stems from my deep respect for the city's position as a global nexus of automotive innovation. Frankfurt is not merely a financial center—it is the beating heart of German engineering excellence, home to major manufacturers like Mercedes-Benz, Porsche (with its technical headquarters nearby), and countless Tier-1 suppliers. The city's commitment to advanced mobility solutions, from electric vehicle technology to sustainable manufacturing processes, aligns perfectly with my professional aspirations. I have followed Frankfurt's automotive developments closely—from the innovations at the Mercedes-Benz Museum in Stuttgart (just a short drive away) to the electrification projects spearheaded by companies like Bosch in Frankfurt itself—and am inspired by how your company contributes to this legacy.</w:t>
      </w:r>
    </w:p>
    <w:p>
      <w:pPr>
        <w:pStyle w:val="BodyText"/>
      </w:pPr>
      <w:r>
        <w:t xml:space="preserve">My technical foundation includes a three-year dual vocational training program completed at [Your Training Institution] with an 85% average grade. This program, recognized under Germany's Berufsausbildung system, provided comprehensive hands-on experience with modern automotive systems including:</w:t>
      </w:r>
    </w:p>
    <w:p>
      <w:pPr>
        <w:numPr>
          <w:ilvl w:val="0"/>
          <w:numId w:val="1001"/>
        </w:numPr>
        <w:pStyle w:val="Compact"/>
      </w:pPr>
      <w:r>
        <w:t xml:space="preserve">Diagnosis and repair of complex engine management systems (including Bosch ME9.7 and Motronic)</w:t>
      </w:r>
    </w:p>
    <w:p>
      <w:pPr>
        <w:numPr>
          <w:ilvl w:val="0"/>
          <w:numId w:val="1001"/>
        </w:numPr>
        <w:pStyle w:val="Compact"/>
      </w:pPr>
      <w:r>
        <w:t xml:space="preserve">Electrical system troubleshooting (48V architectures, CAN bus networks)</w:t>
      </w:r>
    </w:p>
    <w:p>
      <w:pPr>
        <w:numPr>
          <w:ilvl w:val="0"/>
          <w:numId w:val="1001"/>
        </w:numPr>
        <w:pStyle w:val="Compact"/>
      </w:pPr>
      <w:r>
        <w:t xml:space="preserve">Transmission servicing for both conventional and hybrid powertrains</w:t>
      </w:r>
    </w:p>
    <w:p>
      <w:pPr>
        <w:numPr>
          <w:ilvl w:val="0"/>
          <w:numId w:val="1001"/>
        </w:numPr>
        <w:pStyle w:val="Compact"/>
      </w:pPr>
      <w:r>
        <w:t xml:space="preserve">Advanced diagnostic tool proficiency (VAS5054A, Autel MaxiCOM)</w:t>
      </w:r>
    </w:p>
    <w:p>
      <w:pPr>
        <w:pStyle w:val="FirstParagraph"/>
      </w:pPr>
      <w:r>
        <w:t xml:space="preserve">I completed a 6-month apprenticeship at [Previous Workshop/Company], where I assisted senior technicians in servicing over 200 vehicles monthly, specializing in BMW and Audi models. This experience taught me to adhere strictly to OEM guidelines while developing a keen eye for detail—critical when working with precision-engineered German automobiles. My German language proficiency (B2 level via Goethe-Institut certification) ensures I can seamlessly integrate into your workshop environment, understand technical manuals, and communicate effectively with colleagues.</w:t>
      </w:r>
    </w:p>
    <w:p>
      <w:pPr>
        <w:pStyle w:val="BodyText"/>
      </w:pPr>
      <w:r>
        <w:t xml:space="preserve">What truly excites me about this</w:t>
      </w:r>
      <w:r>
        <w:t xml:space="preserve"> </w:t>
      </w:r>
      <w:r>
        <w:rPr>
          <w:bCs/>
          <w:b/>
        </w:rPr>
        <w:t xml:space="preserve">Internship Application Letter</w:t>
      </w:r>
      <w:r>
        <w:t xml:space="preserve"> </w:t>
      </w:r>
      <w:r>
        <w:t xml:space="preserve">is the opportunity to learn from professionals who embody the German engineering ethos of "Vollkommenheit durch Präzision" (perfection through precision). I am particularly interested in your company's work with [mention specific project, technology, or value if known—e.g., "sustainable automotive maintenance protocols" or "digital workshop management systems"]. In Frankfurt's dynamic environment, where the industry is rapidly transitioning toward electrification and autonomous driving technologies, I am eager to develop skills beyond textbook theory. My academic projects have included building a small-scale EV battery diagnostic tool using Arduino—a testament to my proactive approach to emerging technologies.</w:t>
      </w:r>
    </w:p>
    <w:p>
      <w:pPr>
        <w:pStyle w:val="BodyText"/>
      </w:pPr>
      <w:r>
        <w:t xml:space="preserve">My motivation extends beyond technical skill acquisition. As a student of [Your University/Program], I've researched how German companies like Volkswagen Group and Porsche set global standards in quality control through their "Zero Defect" philosophy. I understand that an internship in</w:t>
      </w:r>
      <w:r>
        <w:t xml:space="preserve"> </w:t>
      </w:r>
      <w:r>
        <w:rPr>
          <w:bCs/>
          <w:b/>
        </w:rPr>
        <w:t xml:space="preserve">Germany Frankfurt</w:t>
      </w:r>
      <w:r>
        <w:t xml:space="preserve"> </w:t>
      </w:r>
      <w:r>
        <w:t xml:space="preserve">isn't just about learning to fix cars—it's about absorbing a culture of continuous improvement where every bolt tightened, every diagnostic scan run, and every service record filed contributes to a legacy of excellence. This cultural immersion is as vital to my growth as the technical training itself.</w:t>
      </w:r>
    </w:p>
    <w:p>
      <w:pPr>
        <w:pStyle w:val="BodyText"/>
      </w:pPr>
      <w:r>
        <w:t xml:space="preserve">I have attached my curriculum vitae, academic transcripts, and German language certification for your review. My references from [Previous Workshop Manager] at [Company Name] (available upon request) can attest to my reliability—having maintained 100% punctuality during my apprenticeship while consistently exceeding performance metrics. I am prepared to relocate immediately and possess the necessary visa documentation for work in Germany.</w:t>
      </w:r>
    </w:p>
    <w:p>
      <w:pPr>
        <w:pStyle w:val="BodyText"/>
      </w:pPr>
      <w:r>
        <w:t xml:space="preserve">Frankfurt's unique position as a bridge between Europe's automotive past and future makes it the ideal location to launch this internship phase of my career. While many students seek internships in larger cities like Munich or Stuttgart, I specifically chose Frankfurt for its strategic accessibility (just 30 minutes from Frankfurt Airport and the European Central Bank), vibrant multicultural community (home to over 180 nationalities), and proximity to automotive test tracks like Nürburgring. The city's blend of cosmopolitan energy and technical rigor offers the perfect environment for an international trainee to grow.</w:t>
      </w:r>
    </w:p>
    <w:p>
      <w:pPr>
        <w:pStyle w:val="BodyText"/>
      </w:pPr>
      <w:r>
        <w:t xml:space="preserve">I am confident that my technical aptitude, cultural adaptability, and unwavering commitment to German engineering standards align perfectly with your team's needs. I would welcome the opportunity to discuss how my skills in [mention 1-2 specific areas] can support your workshop operations while allowing me to contribute meaningfully from day one. Thank you for considering my application for this Mechanic Internship in Germany Frankfurt—a position that represents not just a professional milestone, but a meaningful step toward becoming part of the global engineering community.</w:t>
      </w:r>
    </w:p>
    <w:p>
      <w:pPr>
        <w:pStyle w:val="BodyText"/>
      </w:pPr>
      <w:r>
        <w:t xml:space="preserve">With sincere appreciation for your time and consideration,</w:t>
      </w:r>
    </w:p>
    <w:p>
      <w:pPr>
        <w:pStyle w:val="BodyText"/>
      </w:pPr>
      <w:r>
        <w:t xml:space="preserve">[Your Full Name]</w:t>
      </w:r>
    </w:p>
    <w:p>
      <w:pPr>
        <w:pStyle w:val="BodyText"/>
      </w:pPr>
      <w:r>
        <w:t xml:space="preserve">Word Count Verification: 968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in Germany Frankfurt</dc:title>
  <dc:creator/>
  <dc:language>en</dc:language>
  <cp:keywords/>
  <dcterms:created xsi:type="dcterms:W3CDTF">2026-07-21T14:29:08Z</dcterms:created>
  <dcterms:modified xsi:type="dcterms:W3CDTF">2026-07-21T14: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